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B313E6" w14:textId="00EF0169" w:rsidR="002D4F29" w:rsidRDefault="001F4949">
      <w:r>
        <w:t>/Emsculpt</w:t>
      </w:r>
      <w:r w:rsidR="003A2DEB">
        <w:t xml:space="preserve"> in the Hamptons</w:t>
      </w:r>
    </w:p>
    <w:p w14:paraId="010F3E3C" w14:textId="6C15C43A" w:rsidR="001F4949" w:rsidRDefault="001F4949">
      <w:r>
        <w:t>KW: Emsculpt</w:t>
      </w:r>
      <w:r w:rsidR="003A2DEB">
        <w:t xml:space="preserve"> in the Hamptons</w:t>
      </w:r>
    </w:p>
    <w:p w14:paraId="40D32644" w14:textId="38BA3825" w:rsidR="001F4949" w:rsidRDefault="001F4949">
      <w:r>
        <w:t>Meta: Emsculpt in the Hamptons</w:t>
      </w:r>
      <w:r w:rsidR="004E39CC">
        <w:t xml:space="preserve"> is hot</w:t>
      </w:r>
      <w:r>
        <w:t>. The luxury body contouring treatment was offered to guests at this A-list party.</w:t>
      </w:r>
    </w:p>
    <w:p w14:paraId="7F6FC775" w14:textId="77777777" w:rsidR="001F4949" w:rsidRDefault="001F4949"/>
    <w:p w14:paraId="7E43C71D" w14:textId="31CA9B69" w:rsidR="001F4949" w:rsidRDefault="004E39CC" w:rsidP="001F4949">
      <w:pPr>
        <w:jc w:val="center"/>
        <w:rPr>
          <w:b/>
        </w:rPr>
      </w:pPr>
      <w:r>
        <w:rPr>
          <w:b/>
        </w:rPr>
        <w:t>Emsculpt</w:t>
      </w:r>
      <w:r w:rsidR="001F4949" w:rsidRPr="001F4949">
        <w:rPr>
          <w:b/>
        </w:rPr>
        <w:t xml:space="preserve"> </w:t>
      </w:r>
      <w:proofErr w:type="gramStart"/>
      <w:r w:rsidR="001F4949" w:rsidRPr="001F4949">
        <w:rPr>
          <w:b/>
        </w:rPr>
        <w:t>In</w:t>
      </w:r>
      <w:proofErr w:type="gramEnd"/>
      <w:r w:rsidR="001F4949" w:rsidRPr="001F4949">
        <w:rPr>
          <w:b/>
        </w:rPr>
        <w:t xml:space="preserve"> the Hamptons</w:t>
      </w:r>
    </w:p>
    <w:p w14:paraId="093AAE3B" w14:textId="77777777" w:rsidR="001F4949" w:rsidRDefault="001F4949" w:rsidP="001F4949">
      <w:pPr>
        <w:jc w:val="center"/>
        <w:rPr>
          <w:b/>
        </w:rPr>
      </w:pPr>
    </w:p>
    <w:p w14:paraId="2B3AC94E" w14:textId="44B8CAFC" w:rsidR="001F4949" w:rsidRDefault="001F4949" w:rsidP="001F4949">
      <w:r>
        <w:t xml:space="preserve">Emsculpt in the Hamptons this past July </w:t>
      </w:r>
      <w:r w:rsidR="004E39CC">
        <w:t xml:space="preserve">was hot </w:t>
      </w:r>
      <w:r>
        <w:t xml:space="preserve">at a luxury luncheon put on by LaCroix Sparkling Water. </w:t>
      </w:r>
      <w:r w:rsidR="003A2DEB">
        <w:t xml:space="preserve">The event was featured in an article on </w:t>
      </w:r>
      <w:hyperlink r:id="rId5" w:history="1">
        <w:r w:rsidR="003A2DEB" w:rsidRPr="003A2DEB">
          <w:rPr>
            <w:rStyle w:val="Hyperlink"/>
          </w:rPr>
          <w:t>The Knockturnal</w:t>
        </w:r>
      </w:hyperlink>
      <w:r w:rsidR="003A2DEB">
        <w:t xml:space="preserve">. </w:t>
      </w:r>
      <w:r>
        <w:t>SKINNEY Medspa was there for the occasion to gift the gues</w:t>
      </w:r>
      <w:r w:rsidR="00C53EB9">
        <w:t>ts with this</w:t>
      </w:r>
      <w:r>
        <w:t xml:space="preserve"> wellness procedure that has people talking. </w:t>
      </w:r>
      <w:r w:rsidR="00C53EB9" w:rsidRPr="00C53EB9">
        <w:rPr>
          <w:i/>
        </w:rPr>
        <w:t>Hot In the Hamptons</w:t>
      </w:r>
      <w:r w:rsidR="00C53EB9">
        <w:rPr>
          <w:i/>
        </w:rPr>
        <w:t xml:space="preserve"> </w:t>
      </w:r>
      <w:r w:rsidR="00C53EB9">
        <w:t xml:space="preserve">was co-hosted by Kristen </w:t>
      </w:r>
      <w:proofErr w:type="spellStart"/>
      <w:r w:rsidR="00C53EB9">
        <w:t>Taekman</w:t>
      </w:r>
      <w:proofErr w:type="spellEnd"/>
      <w:r w:rsidR="00C53EB9">
        <w:t xml:space="preserve"> and </w:t>
      </w:r>
      <w:proofErr w:type="spellStart"/>
      <w:r w:rsidR="00C53EB9">
        <w:t>Flaviana</w:t>
      </w:r>
      <w:proofErr w:type="spellEnd"/>
      <w:r w:rsidR="00C53EB9">
        <w:t xml:space="preserve"> </w:t>
      </w:r>
      <w:proofErr w:type="spellStart"/>
      <w:r w:rsidR="00C53EB9">
        <w:t>Matata</w:t>
      </w:r>
      <w:proofErr w:type="spellEnd"/>
      <w:r w:rsidR="00C53EB9">
        <w:t xml:space="preserve"> from Bravo’s </w:t>
      </w:r>
      <w:r w:rsidR="00C53EB9" w:rsidRPr="00C53EB9">
        <w:rPr>
          <w:i/>
        </w:rPr>
        <w:t>Real Housewives of New York.</w:t>
      </w:r>
      <w:r w:rsidR="00C53EB9">
        <w:rPr>
          <w:i/>
        </w:rPr>
        <w:t xml:space="preserve"> </w:t>
      </w:r>
      <w:r w:rsidR="00C53EB9">
        <w:t xml:space="preserve">The luncheon benefited the </w:t>
      </w:r>
      <w:proofErr w:type="spellStart"/>
      <w:r w:rsidR="00C53EB9">
        <w:t>Flaviana</w:t>
      </w:r>
      <w:proofErr w:type="spellEnd"/>
      <w:r w:rsidR="00C53EB9">
        <w:t xml:space="preserve"> </w:t>
      </w:r>
      <w:proofErr w:type="spellStart"/>
      <w:r w:rsidR="00C53EB9">
        <w:t>Matata</w:t>
      </w:r>
      <w:proofErr w:type="spellEnd"/>
      <w:r w:rsidR="00C53EB9">
        <w:t xml:space="preserve"> Foundation, which works to empower girls through education.</w:t>
      </w:r>
    </w:p>
    <w:p w14:paraId="09496DD6" w14:textId="77777777" w:rsidR="00C53EB9" w:rsidRDefault="00C53EB9" w:rsidP="001F4949"/>
    <w:p w14:paraId="61075C91" w14:textId="1241FE07" w:rsidR="00C53EB9" w:rsidRPr="004E39CC" w:rsidRDefault="00726BA6" w:rsidP="001F4949">
      <w:pPr>
        <w:rPr>
          <w:u w:val="single"/>
        </w:rPr>
      </w:pPr>
      <w:r>
        <w:t xml:space="preserve">The invitation-only </w:t>
      </w:r>
      <w:r w:rsidR="004925C9">
        <w:t xml:space="preserve">event </w:t>
      </w:r>
      <w:r w:rsidR="003A2DEB">
        <w:t>was a star-studded party. F</w:t>
      </w:r>
      <w:r>
        <w:t xml:space="preserve">rom summer cocktails to lavish wellness treatments, </w:t>
      </w:r>
      <w:r w:rsidR="003A2DEB">
        <w:t xml:space="preserve">guests were given VIP treatment. All activities at the Thomas Halsey Homestead were complimentary, one being </w:t>
      </w:r>
      <w:r w:rsidR="003A2DEB" w:rsidRPr="004E39CC">
        <w:rPr>
          <w:u w:val="single"/>
        </w:rPr>
        <w:t>Emsculpt treatments with SKINNEY Medspa.</w:t>
      </w:r>
    </w:p>
    <w:p w14:paraId="6AF9F53C" w14:textId="77777777" w:rsidR="003A2DEB" w:rsidRDefault="003A2DEB" w:rsidP="001F4949"/>
    <w:p w14:paraId="08BB1682" w14:textId="33BD25D9" w:rsidR="003A2DEB" w:rsidRDefault="003A2DEB" w:rsidP="001F4949">
      <w:r>
        <w:t xml:space="preserve">Petitfluer Berringer from </w:t>
      </w:r>
      <w:r w:rsidRPr="003A2DEB">
        <w:rPr>
          <w:i/>
        </w:rPr>
        <w:t xml:space="preserve">Real Housewives of Melbourne </w:t>
      </w:r>
      <w:r>
        <w:t>was spotted in the wellness tent where attendees were</w:t>
      </w:r>
      <w:r w:rsidR="00596C89">
        <w:t xml:space="preserve"> also</w:t>
      </w:r>
      <w:r>
        <w:t xml:space="preserve"> treated to </w:t>
      </w:r>
      <w:r w:rsidR="00596C89">
        <w:t xml:space="preserve">IV hydration and massages. </w:t>
      </w:r>
    </w:p>
    <w:p w14:paraId="3379544E" w14:textId="77777777" w:rsidR="00596C89" w:rsidRDefault="00596C89" w:rsidP="001F4949"/>
    <w:p w14:paraId="7A61D104" w14:textId="4A3912EC" w:rsidR="008537E6" w:rsidRDefault="00596C89" w:rsidP="00596C89">
      <w:pPr>
        <w:shd w:val="clear" w:color="auto" w:fill="FFFFFF"/>
        <w:rPr>
          <w:rFonts w:ascii="Cambria" w:eastAsia="Times New Roman" w:hAnsi="Cambria" w:cs="Arial"/>
          <w:color w:val="222222"/>
        </w:rPr>
      </w:pPr>
      <w:r>
        <w:rPr>
          <w:rFonts w:ascii="Cambria" w:eastAsia="Times New Roman" w:hAnsi="Cambria" w:cs="Arial"/>
          <w:color w:val="222222"/>
        </w:rPr>
        <w:t>Emsculpt in the Hamptons was a success</w:t>
      </w:r>
      <w:r w:rsidR="00A3535D">
        <w:rPr>
          <w:rFonts w:ascii="Cambria" w:eastAsia="Times New Roman" w:hAnsi="Cambria" w:cs="Arial"/>
          <w:color w:val="222222"/>
        </w:rPr>
        <w:t xml:space="preserve">. </w:t>
      </w:r>
      <w:r>
        <w:rPr>
          <w:rFonts w:ascii="Cambria" w:eastAsia="Times New Roman" w:hAnsi="Cambria" w:cs="Arial"/>
          <w:color w:val="222222"/>
        </w:rPr>
        <w:t>The revolutionary treatment burns fat and builds muscle without having to hit the gym.</w:t>
      </w:r>
      <w:r w:rsidR="00A3535D">
        <w:rPr>
          <w:rFonts w:ascii="Cambria" w:eastAsia="Times New Roman" w:hAnsi="Cambria" w:cs="Arial"/>
          <w:color w:val="222222"/>
        </w:rPr>
        <w:t xml:space="preserve"> The process is painless and only takes 30 minutes. During the procedure, H</w:t>
      </w:r>
      <w:r>
        <w:rPr>
          <w:rFonts w:ascii="Cambria" w:eastAsia="Times New Roman" w:hAnsi="Cambria" w:cs="Arial"/>
          <w:color w:val="222222"/>
        </w:rPr>
        <w:t xml:space="preserve">igh Intensity Focused Electro Magnetic Energy </w:t>
      </w:r>
      <w:r w:rsidR="00A3535D">
        <w:rPr>
          <w:rFonts w:ascii="Cambria" w:eastAsia="Times New Roman" w:hAnsi="Cambria" w:cs="Arial"/>
          <w:color w:val="222222"/>
        </w:rPr>
        <w:t>is used.</w:t>
      </w:r>
      <w:r>
        <w:rPr>
          <w:rFonts w:ascii="Cambria" w:eastAsia="Times New Roman" w:hAnsi="Cambria" w:cs="Arial"/>
          <w:color w:val="222222"/>
        </w:rPr>
        <w:t xml:space="preserve"> The energy </w:t>
      </w:r>
      <w:r w:rsidR="00A3535D">
        <w:rPr>
          <w:rFonts w:ascii="Cambria" w:eastAsia="Times New Roman" w:hAnsi="Cambria" w:cs="Arial"/>
          <w:color w:val="222222"/>
        </w:rPr>
        <w:t>melts your</w:t>
      </w:r>
      <w:r>
        <w:rPr>
          <w:rFonts w:ascii="Cambria" w:eastAsia="Times New Roman" w:hAnsi="Cambria" w:cs="Arial"/>
          <w:color w:val="222222"/>
        </w:rPr>
        <w:t xml:space="preserve"> body</w:t>
      </w:r>
      <w:r w:rsidR="00A3535D">
        <w:rPr>
          <w:rFonts w:ascii="Cambria" w:eastAsia="Times New Roman" w:hAnsi="Cambria" w:cs="Arial"/>
          <w:color w:val="222222"/>
        </w:rPr>
        <w:t>’s</w:t>
      </w:r>
      <w:r>
        <w:rPr>
          <w:rFonts w:ascii="Cambria" w:eastAsia="Times New Roman" w:hAnsi="Cambria" w:cs="Arial"/>
          <w:color w:val="222222"/>
        </w:rPr>
        <w:t xml:space="preserve"> fat and acts as a stimulant to </w:t>
      </w:r>
      <w:r w:rsidR="00A3535D" w:rsidRPr="004E39CC">
        <w:rPr>
          <w:rFonts w:ascii="Cambria" w:eastAsia="Times New Roman" w:hAnsi="Cambria" w:cs="Arial"/>
          <w:color w:val="222222"/>
          <w:u w:val="single"/>
        </w:rPr>
        <w:t>grow muscle</w:t>
      </w:r>
      <w:r>
        <w:rPr>
          <w:rFonts w:ascii="Cambria" w:eastAsia="Times New Roman" w:hAnsi="Cambria" w:cs="Arial"/>
          <w:color w:val="222222"/>
        </w:rPr>
        <w:t>.</w:t>
      </w:r>
      <w:r w:rsidR="008537E6">
        <w:rPr>
          <w:rFonts w:ascii="Cambria" w:eastAsia="Times New Roman" w:hAnsi="Cambria" w:cs="Arial"/>
          <w:color w:val="222222"/>
        </w:rPr>
        <w:t xml:space="preserve"> It translates into a workout of about 20,000 squats or crunches.</w:t>
      </w:r>
    </w:p>
    <w:p w14:paraId="313A08F4" w14:textId="77777777" w:rsidR="008537E6" w:rsidRDefault="008537E6" w:rsidP="00596C89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4116E224" w14:textId="004FF619" w:rsidR="00596C89" w:rsidRDefault="008537E6" w:rsidP="00596C89">
      <w:pPr>
        <w:shd w:val="clear" w:color="auto" w:fill="FFFFFF"/>
        <w:rPr>
          <w:rFonts w:ascii="Cambria" w:eastAsia="Times New Roman" w:hAnsi="Cambria" w:cs="Arial"/>
          <w:color w:val="222222"/>
        </w:rPr>
      </w:pPr>
      <w:r>
        <w:rPr>
          <w:rFonts w:ascii="Cambria" w:eastAsia="Times New Roman" w:hAnsi="Cambria" w:cs="Arial"/>
          <w:color w:val="222222"/>
        </w:rPr>
        <w:t xml:space="preserve">The SKINNEY team was on site and used an </w:t>
      </w:r>
      <w:r w:rsidR="00557F01">
        <w:rPr>
          <w:rFonts w:ascii="Cambria" w:eastAsia="Times New Roman" w:hAnsi="Cambria" w:cs="Arial"/>
          <w:color w:val="222222"/>
        </w:rPr>
        <w:t xml:space="preserve">applicator to deliver </w:t>
      </w:r>
      <w:r w:rsidR="00A3535D">
        <w:rPr>
          <w:rFonts w:ascii="Cambria" w:eastAsia="Times New Roman" w:hAnsi="Cambria" w:cs="Arial"/>
          <w:color w:val="222222"/>
        </w:rPr>
        <w:t xml:space="preserve">the energy onto the </w:t>
      </w:r>
      <w:r>
        <w:rPr>
          <w:rFonts w:ascii="Cambria" w:eastAsia="Times New Roman" w:hAnsi="Cambria" w:cs="Arial"/>
          <w:color w:val="222222"/>
        </w:rPr>
        <w:t xml:space="preserve">guest’s treatment areas - </w:t>
      </w:r>
      <w:r w:rsidR="00596C89">
        <w:rPr>
          <w:rFonts w:ascii="Cambria" w:eastAsia="Times New Roman" w:hAnsi="Cambria" w:cs="Arial"/>
          <w:color w:val="222222"/>
        </w:rPr>
        <w:t>typically the abdomen</w:t>
      </w:r>
      <w:r w:rsidR="004E39CC">
        <w:rPr>
          <w:rFonts w:ascii="Cambria" w:eastAsia="Times New Roman" w:hAnsi="Cambria" w:cs="Arial"/>
          <w:color w:val="222222"/>
        </w:rPr>
        <w:t xml:space="preserve">, </w:t>
      </w:r>
      <w:r w:rsidR="004E39CC" w:rsidRPr="004E39CC">
        <w:rPr>
          <w:rFonts w:ascii="Cambria" w:eastAsia="Times New Roman" w:hAnsi="Cambria" w:cs="Arial"/>
          <w:color w:val="222222"/>
          <w:u w:val="single"/>
        </w:rPr>
        <w:t>arms</w:t>
      </w:r>
      <w:r w:rsidR="00596C89" w:rsidRPr="004E39CC">
        <w:rPr>
          <w:rFonts w:ascii="Cambria" w:eastAsia="Times New Roman" w:hAnsi="Cambria" w:cs="Arial"/>
          <w:color w:val="222222"/>
          <w:u w:val="single"/>
        </w:rPr>
        <w:t xml:space="preserve"> </w:t>
      </w:r>
      <w:r w:rsidR="00557F01">
        <w:rPr>
          <w:rFonts w:ascii="Cambria" w:eastAsia="Times New Roman" w:hAnsi="Cambria" w:cs="Arial"/>
          <w:color w:val="222222"/>
        </w:rPr>
        <w:t>or</w:t>
      </w:r>
      <w:r w:rsidR="00596C89">
        <w:rPr>
          <w:rFonts w:ascii="Cambria" w:eastAsia="Times New Roman" w:hAnsi="Cambria" w:cs="Arial"/>
          <w:color w:val="222222"/>
        </w:rPr>
        <w:t xml:space="preserve"> buttocks. This energy forces </w:t>
      </w:r>
      <w:r w:rsidR="0079752D">
        <w:rPr>
          <w:rFonts w:ascii="Cambria" w:eastAsia="Times New Roman" w:hAnsi="Cambria" w:cs="Arial"/>
          <w:color w:val="222222"/>
        </w:rPr>
        <w:t xml:space="preserve">the body’s </w:t>
      </w:r>
      <w:r w:rsidR="00596C89">
        <w:rPr>
          <w:rFonts w:ascii="Cambria" w:eastAsia="Times New Roman" w:hAnsi="Cambria" w:cs="Arial"/>
          <w:color w:val="222222"/>
        </w:rPr>
        <w:t>underlying muscles</w:t>
      </w:r>
      <w:r w:rsidR="00557F01">
        <w:rPr>
          <w:rFonts w:ascii="Cambria" w:eastAsia="Times New Roman" w:hAnsi="Cambria" w:cs="Arial"/>
          <w:color w:val="222222"/>
        </w:rPr>
        <w:t xml:space="preserve"> to contract, which are said to</w:t>
      </w:r>
      <w:r w:rsidR="00596C89">
        <w:rPr>
          <w:rFonts w:ascii="Cambria" w:eastAsia="Times New Roman" w:hAnsi="Cambria" w:cs="Arial"/>
          <w:color w:val="222222"/>
        </w:rPr>
        <w:t xml:space="preserve"> build and increase the muscle group.</w:t>
      </w:r>
      <w:r w:rsidR="008D29B8">
        <w:rPr>
          <w:rFonts w:ascii="Cambria" w:eastAsia="Times New Roman" w:hAnsi="Cambria" w:cs="Arial"/>
          <w:color w:val="222222"/>
        </w:rPr>
        <w:t xml:space="preserve"> The FDA cleared treatment is perfect for busy men and women because it requires no downtime. </w:t>
      </w:r>
      <w:r w:rsidR="008D29B8" w:rsidRPr="004E39CC">
        <w:rPr>
          <w:rFonts w:ascii="Cambria" w:eastAsia="Times New Roman" w:hAnsi="Cambria" w:cs="Arial"/>
          <w:color w:val="222222"/>
          <w:u w:val="single"/>
        </w:rPr>
        <w:t>Getting rid of unwanted belly fat</w:t>
      </w:r>
      <w:r w:rsidR="008D29B8">
        <w:rPr>
          <w:rFonts w:ascii="Cambria" w:eastAsia="Times New Roman" w:hAnsi="Cambria" w:cs="Arial"/>
          <w:color w:val="222222"/>
        </w:rPr>
        <w:t xml:space="preserve"> and love handles will keep you feeling confident this summer.</w:t>
      </w:r>
      <w:r w:rsidR="008640EC">
        <w:rPr>
          <w:rFonts w:ascii="Cambria" w:eastAsia="Times New Roman" w:hAnsi="Cambria" w:cs="Arial"/>
          <w:color w:val="222222"/>
        </w:rPr>
        <w:t xml:space="preserve"> Patients at SKINNEY Medspa say the experience is worth it, and start to notice changes within a month.</w:t>
      </w:r>
    </w:p>
    <w:p w14:paraId="2762F252" w14:textId="77777777" w:rsidR="007552D6" w:rsidRDefault="007552D6" w:rsidP="00596C89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3FC3AC4B" w14:textId="6FA2A300" w:rsidR="00EA1314" w:rsidRDefault="00B66AD1" w:rsidP="001F4949">
      <w:r>
        <w:t xml:space="preserve">After Emsculpt treatments, </w:t>
      </w:r>
      <w:r w:rsidR="0079752D">
        <w:rPr>
          <w:i/>
        </w:rPr>
        <w:t xml:space="preserve">Hot </w:t>
      </w:r>
      <w:proofErr w:type="gramStart"/>
      <w:r w:rsidR="0079752D">
        <w:rPr>
          <w:i/>
        </w:rPr>
        <w:t>In</w:t>
      </w:r>
      <w:proofErr w:type="gramEnd"/>
      <w:r w:rsidR="0079752D">
        <w:rPr>
          <w:i/>
        </w:rPr>
        <w:t xml:space="preserve"> the Hamptons </w:t>
      </w:r>
      <w:r w:rsidR="0079752D">
        <w:t xml:space="preserve">guests </w:t>
      </w:r>
      <w:r w:rsidR="003D44ED">
        <w:t>experience</w:t>
      </w:r>
      <w:r>
        <w:t>d great</w:t>
      </w:r>
      <w:r w:rsidR="003D44ED">
        <w:t xml:space="preserve"> summer </w:t>
      </w:r>
      <w:r>
        <w:t xml:space="preserve">food </w:t>
      </w:r>
      <w:r w:rsidR="003D44ED">
        <w:t xml:space="preserve">on the east coast. Lunch was authentic Italian and </w:t>
      </w:r>
      <w:r w:rsidR="00490E4F">
        <w:t>there was an unlimited supply of</w:t>
      </w:r>
      <w:r w:rsidR="003D44ED">
        <w:t xml:space="preserve"> LaCroix Sparkling Water to </w:t>
      </w:r>
      <w:r w:rsidR="0054115A">
        <w:t xml:space="preserve">keep </w:t>
      </w:r>
      <w:r w:rsidR="00490E4F">
        <w:t xml:space="preserve">everyone </w:t>
      </w:r>
      <w:r w:rsidR="003D44ED">
        <w:t>hydrated.</w:t>
      </w:r>
    </w:p>
    <w:p w14:paraId="07BF436A" w14:textId="77777777" w:rsidR="004E39CC" w:rsidRDefault="004E39CC" w:rsidP="001F4949"/>
    <w:p w14:paraId="4F89DCB9" w14:textId="76E58D48" w:rsidR="004E39CC" w:rsidRPr="004E39CC" w:rsidRDefault="004E39CC" w:rsidP="004E39CC">
      <w:pPr>
        <w:jc w:val="right"/>
        <w:rPr>
          <w:u w:val="single"/>
        </w:rPr>
      </w:pPr>
      <w:r w:rsidRPr="004E39CC">
        <w:rPr>
          <w:u w:val="single"/>
        </w:rPr>
        <w:t>See Real Emsculpt Patient Results &gt;&gt;</w:t>
      </w:r>
    </w:p>
    <w:p w14:paraId="5FF56EE1" w14:textId="77777777" w:rsidR="00EA1314" w:rsidRDefault="00EA1314" w:rsidP="001F4949">
      <w:bookmarkStart w:id="0" w:name="_GoBack"/>
      <w:bookmarkEnd w:id="0"/>
    </w:p>
    <w:p w14:paraId="65AB99C8" w14:textId="3447FBD9" w:rsidR="00EA1314" w:rsidRDefault="00EA1314" w:rsidP="001F4949">
      <w:r>
        <w:t xml:space="preserve">Many of Bravo’s </w:t>
      </w:r>
      <w:r w:rsidRPr="009D2A6A">
        <w:rPr>
          <w:i/>
        </w:rPr>
        <w:t>Real Housewives</w:t>
      </w:r>
      <w:r w:rsidR="00DC429D">
        <w:t xml:space="preserve"> stars were in attendance, and e</w:t>
      </w:r>
      <w:r w:rsidR="009D2A6A">
        <w:t xml:space="preserve">veryone left the extravagant gathering with over-stuffed gift bags. </w:t>
      </w:r>
      <w:r w:rsidR="00DC429D">
        <w:t>The swag bags included wellness products, devices, and even wireless speakers to keep the party going after</w:t>
      </w:r>
      <w:r w:rsidR="007838A1">
        <w:t>wards</w:t>
      </w:r>
      <w:r w:rsidR="00DC429D">
        <w:t>.</w:t>
      </w:r>
    </w:p>
    <w:p w14:paraId="22FEB0C2" w14:textId="77777777" w:rsidR="00DC429D" w:rsidRDefault="00DC429D" w:rsidP="001F4949"/>
    <w:p w14:paraId="489576F8" w14:textId="55826DE8" w:rsidR="007838A1" w:rsidRDefault="007838A1" w:rsidP="001F4949">
      <w:r>
        <w:t xml:space="preserve">SKINNEY Medspa was proud to sponsor the benefit and </w:t>
      </w:r>
      <w:r w:rsidR="00B66AD1">
        <w:t xml:space="preserve">continues </w:t>
      </w:r>
      <w:r w:rsidR="007552D6">
        <w:t xml:space="preserve">to rave about the Emsculpt treatment. </w:t>
      </w:r>
      <w:r w:rsidR="00B06770">
        <w:t xml:space="preserve">Our team of professionals offers the body contouring procedure in all three of SKINNEY’s Manhattan locations. </w:t>
      </w:r>
      <w:r w:rsidR="009D411F">
        <w:t xml:space="preserve">Our clients say it is the real deal and touts impressive reviews. Call our office to schedule a consultation at </w:t>
      </w:r>
      <w:r w:rsidR="004E39CC">
        <w:rPr>
          <w:rFonts w:ascii="Arial" w:hAnsi="Arial" w:cs="Arial"/>
          <w:color w:val="38A3C8"/>
          <w:sz w:val="22"/>
          <w:szCs w:val="22"/>
          <w:u w:val="single"/>
        </w:rPr>
        <w:t>(212) 754-6639</w:t>
      </w:r>
      <w:r w:rsidR="009D411F">
        <w:t>.</w:t>
      </w:r>
    </w:p>
    <w:p w14:paraId="7F3EFAE7" w14:textId="77777777" w:rsidR="00DC429D" w:rsidRPr="0079752D" w:rsidRDefault="00DC429D" w:rsidP="001F4949"/>
    <w:p w14:paraId="72771EDC" w14:textId="77777777" w:rsidR="00C53EB9" w:rsidRDefault="00C53EB9" w:rsidP="001F4949"/>
    <w:p w14:paraId="5EE7C53F" w14:textId="77777777" w:rsidR="00C53EB9" w:rsidRPr="003A2DEB" w:rsidRDefault="00C53EB9" w:rsidP="001F4949">
      <w:pPr>
        <w:rPr>
          <w:i/>
        </w:rPr>
      </w:pPr>
    </w:p>
    <w:sectPr w:rsidR="00C53EB9" w:rsidRPr="003A2DEB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cyMDQ0NDU2sDBV0lEKTi0uzszPAykwrAUAuHrsYCwAAAA="/>
  </w:docVars>
  <w:rsids>
    <w:rsidRoot w:val="001F4949"/>
    <w:rsid w:val="001F4949"/>
    <w:rsid w:val="002D4F29"/>
    <w:rsid w:val="002E1B92"/>
    <w:rsid w:val="003A2DEB"/>
    <w:rsid w:val="003D44ED"/>
    <w:rsid w:val="00490E4F"/>
    <w:rsid w:val="004925C9"/>
    <w:rsid w:val="004E39CC"/>
    <w:rsid w:val="0054115A"/>
    <w:rsid w:val="00557F01"/>
    <w:rsid w:val="00596C89"/>
    <w:rsid w:val="00726BA6"/>
    <w:rsid w:val="007552D6"/>
    <w:rsid w:val="007838A1"/>
    <w:rsid w:val="0079752D"/>
    <w:rsid w:val="008537E6"/>
    <w:rsid w:val="008640EC"/>
    <w:rsid w:val="008D29B8"/>
    <w:rsid w:val="009D2A6A"/>
    <w:rsid w:val="009D411F"/>
    <w:rsid w:val="00A3535D"/>
    <w:rsid w:val="00B06770"/>
    <w:rsid w:val="00B66AD1"/>
    <w:rsid w:val="00C53EB9"/>
    <w:rsid w:val="00DC429D"/>
    <w:rsid w:val="00EA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71202B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2DE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2DE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theknockturnal.com/hot-in-the-hamptons-thrills-out-eas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445</Words>
  <Characters>2543</Characters>
  <Application>Microsoft Office Word</Application>
  <DocSecurity>0</DocSecurity>
  <Lines>21</Lines>
  <Paragraphs>5</Paragraphs>
  <ScaleCrop>false</ScaleCrop>
  <Company/>
  <LinksUpToDate>false</LinksUpToDate>
  <CharactersWithSpaces>2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22</cp:revision>
  <dcterms:created xsi:type="dcterms:W3CDTF">2019-08-12T14:47:00Z</dcterms:created>
  <dcterms:modified xsi:type="dcterms:W3CDTF">2019-08-20T20:44:00Z</dcterms:modified>
</cp:coreProperties>
</file>